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7FC2" w:rsidRDefault="0068232D">
      <w:r>
        <w:t>Here</w:t>
      </w:r>
      <w:bookmarkStart w:id="0" w:name="_GoBack"/>
      <w:bookmarkEnd w:id="0"/>
      <w:r w:rsidR="00063023">
        <w:t xml:space="preserve"> is an example.</w:t>
      </w:r>
    </w:p>
    <w:p w:rsidR="00063023" w:rsidRDefault="00063023">
      <w:r>
        <w:rPr>
          <w:noProof/>
        </w:rPr>
        <w:drawing>
          <wp:inline distT="0" distB="0" distL="0" distR="0">
            <wp:extent cx="5400040" cy="5363845"/>
            <wp:effectExtent l="0" t="0" r="0" b="8255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3938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36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2F9" w:rsidRDefault="002F52F9"/>
    <w:p w:rsidR="002F52F9" w:rsidRDefault="002F52F9">
      <w:r>
        <w:t>Takuya Miyashita</w:t>
      </w:r>
    </w:p>
    <w:p w:rsidR="002F52F9" w:rsidRDefault="002F52F9">
      <w:r>
        <w:t>Doc</w:t>
      </w:r>
      <w:r w:rsidR="0015327E">
        <w:t>toral student, Kyoto University</w:t>
      </w:r>
    </w:p>
    <w:p w:rsidR="002F52F9" w:rsidRDefault="0068232D">
      <w:hyperlink r:id="rId5" w:history="1">
        <w:r w:rsidR="004F34AC" w:rsidRPr="00992DE9">
          <w:rPr>
            <w:rStyle w:val="a3"/>
            <w:rFonts w:hint="eastAsia"/>
          </w:rPr>
          <w:t>h</w:t>
        </w:r>
        <w:r w:rsidR="004F34AC" w:rsidRPr="00992DE9">
          <w:rPr>
            <w:rStyle w:val="a3"/>
          </w:rPr>
          <w:t>ttps://hydrocoast.jp</w:t>
        </w:r>
      </w:hyperlink>
    </w:p>
    <w:p w:rsidR="004F34AC" w:rsidRDefault="004F34AC">
      <w:r>
        <w:t>miyashita(at mark)hydrocoast.jp</w:t>
      </w:r>
    </w:p>
    <w:p w:rsidR="004F34AC" w:rsidRDefault="00D261EE">
      <w:r>
        <w:rPr>
          <w:rFonts w:hint="eastAsia"/>
        </w:rPr>
        <w:t>2</w:t>
      </w:r>
      <w:r>
        <w:t>018.07</w:t>
      </w:r>
    </w:p>
    <w:sectPr w:rsidR="004F34A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trAwMjQzMDYxMjNX0lEKTi0uzszPAykwrAUAgxwctCwAAAA="/>
  </w:docVars>
  <w:rsids>
    <w:rsidRoot w:val="00063023"/>
    <w:rsid w:val="00063023"/>
    <w:rsid w:val="00067FC2"/>
    <w:rsid w:val="0015327E"/>
    <w:rsid w:val="002F52F9"/>
    <w:rsid w:val="004F34AC"/>
    <w:rsid w:val="0068232D"/>
    <w:rsid w:val="00D26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D81A542"/>
  <w15:chartTrackingRefBased/>
  <w15:docId w15:val="{43CF541D-CA58-4F78-A827-C5E2ABBDE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F34A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hydrocoast.jp" TargetMode="Externa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</Words>
  <Characters>149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宮下 卓也</dc:creator>
  <cp:keywords/>
  <dc:description/>
  <cp:lastModifiedBy>宮下 卓也</cp:lastModifiedBy>
  <cp:revision>6</cp:revision>
  <dcterms:created xsi:type="dcterms:W3CDTF">2018-07-11T13:26:00Z</dcterms:created>
  <dcterms:modified xsi:type="dcterms:W3CDTF">2019-04-17T01:40:00Z</dcterms:modified>
</cp:coreProperties>
</file>